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FB7E09" w14:textId="606B91C0" w:rsidR="00E267AE" w:rsidRPr="006E7C15" w:rsidRDefault="008D65D1" w:rsidP="000F1047">
      <w:pPr>
        <w:pageBreakBefore/>
        <w:spacing w:line="240" w:lineRule="exact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bookmarkStart w:id="0" w:name="_GoBack"/>
      <w:bookmarkEnd w:id="0"/>
      <w:r>
        <w:rPr>
          <w:rFonts w:ascii="David" w:hAnsi="David" w:cs="David" w:hint="cs"/>
          <w:b/>
          <w:bCs/>
          <w:spacing w:val="-6"/>
          <w:sz w:val="28"/>
          <w:szCs w:val="28"/>
          <w:u w:val="single"/>
          <w:rtl/>
        </w:rPr>
        <w:t>ט</w:t>
      </w:r>
      <w:r w:rsidR="00E267AE" w:rsidRPr="006E7C15">
        <w:rPr>
          <w:rFonts w:ascii="David" w:hAnsi="David" w:cs="David"/>
          <w:b/>
          <w:bCs/>
          <w:spacing w:val="-6"/>
          <w:sz w:val="28"/>
          <w:szCs w:val="28"/>
          <w:u w:val="single"/>
          <w:rtl/>
        </w:rPr>
        <w:t>ופס הפקדה של עבודות תזה</w:t>
      </w:r>
      <w:r w:rsidR="000F1047" w:rsidRPr="006E7C15">
        <w:rPr>
          <w:rFonts w:ascii="David" w:hAnsi="David" w:cs="David" w:hint="cs"/>
          <w:b/>
          <w:bCs/>
          <w:spacing w:val="-6"/>
          <w:sz w:val="28"/>
          <w:szCs w:val="28"/>
          <w:u w:val="single"/>
          <w:rtl/>
        </w:rPr>
        <w:t xml:space="preserve">/ גמר </w:t>
      </w:r>
      <w:r w:rsidR="00E267AE" w:rsidRPr="006E7C15">
        <w:rPr>
          <w:rFonts w:ascii="David" w:hAnsi="David" w:cs="David"/>
          <w:b/>
          <w:bCs/>
          <w:spacing w:val="-6"/>
          <w:sz w:val="28"/>
          <w:szCs w:val="28"/>
          <w:u w:val="single"/>
          <w:rtl/>
        </w:rPr>
        <w:t>והסכמה להנגשתן</w:t>
      </w:r>
    </w:p>
    <w:p w14:paraId="6D1ECC60" w14:textId="680238A6" w:rsidR="007947D7" w:rsidRPr="00DD167B" w:rsidRDefault="007947D7" w:rsidP="00B20A3B">
      <w:pPr>
        <w:pStyle w:val="BodyText"/>
        <w:spacing w:line="240" w:lineRule="exact"/>
        <w:jc w:val="both"/>
        <w:rPr>
          <w:rFonts w:ascii="David" w:hAnsi="David"/>
          <w:rtl/>
          <w:lang w:eastAsia="en-US"/>
        </w:rPr>
      </w:pPr>
      <w:r w:rsidRPr="00DD167B">
        <w:rPr>
          <w:rFonts w:ascii="David" w:hAnsi="David"/>
          <w:rtl/>
          <w:lang w:eastAsia="en-US"/>
        </w:rPr>
        <w:t>ל</w:t>
      </w:r>
      <w:r w:rsidR="008D65D1">
        <w:rPr>
          <w:rFonts w:ascii="David" w:hAnsi="David" w:hint="cs"/>
          <w:rtl/>
          <w:lang w:eastAsia="en-US"/>
        </w:rPr>
        <w:t>מכללה, כ</w:t>
      </w:r>
      <w:r w:rsidR="008D65D1" w:rsidRPr="00DD167B">
        <w:rPr>
          <w:rFonts w:ascii="David" w:hAnsi="David"/>
          <w:rtl/>
          <w:lang w:eastAsia="en-US"/>
        </w:rPr>
        <w:t>מוסד</w:t>
      </w:r>
      <w:r w:rsidR="008D65D1">
        <w:rPr>
          <w:rFonts w:ascii="David" w:hAnsi="David" w:hint="cs"/>
          <w:rtl/>
          <w:lang w:eastAsia="en-US"/>
        </w:rPr>
        <w:t xml:space="preserve"> </w:t>
      </w:r>
      <w:r w:rsidR="008D65D1" w:rsidRPr="00DD167B">
        <w:rPr>
          <w:rFonts w:ascii="David" w:hAnsi="David"/>
          <w:rtl/>
          <w:lang w:eastAsia="en-US"/>
        </w:rPr>
        <w:t xml:space="preserve"> </w:t>
      </w:r>
      <w:r w:rsidRPr="00DD167B">
        <w:rPr>
          <w:rFonts w:ascii="David" w:hAnsi="David"/>
          <w:rtl/>
          <w:lang w:eastAsia="en-US"/>
        </w:rPr>
        <w:t>ל</w:t>
      </w:r>
      <w:r w:rsidR="00C740A2">
        <w:rPr>
          <w:rFonts w:ascii="David" w:hAnsi="David"/>
          <w:rtl/>
          <w:lang w:eastAsia="en-US"/>
        </w:rPr>
        <w:t>השכלה גבוהה</w:t>
      </w:r>
      <w:r w:rsidR="008D65D1">
        <w:rPr>
          <w:rFonts w:ascii="David" w:hAnsi="David" w:hint="cs"/>
          <w:rtl/>
          <w:lang w:eastAsia="en-US"/>
        </w:rPr>
        <w:t>,</w:t>
      </w:r>
      <w:r w:rsidR="00C740A2">
        <w:rPr>
          <w:rFonts w:ascii="David" w:hAnsi="David"/>
          <w:rtl/>
          <w:lang w:eastAsia="en-US"/>
        </w:rPr>
        <w:t xml:space="preserve"> תפקיד חשוב ביצירתו</w:t>
      </w:r>
      <w:r w:rsidR="00C740A2">
        <w:rPr>
          <w:rFonts w:ascii="David" w:hAnsi="David" w:hint="cs"/>
          <w:rtl/>
          <w:lang w:eastAsia="en-US"/>
        </w:rPr>
        <w:t xml:space="preserve">, </w:t>
      </w:r>
      <w:r w:rsidRPr="00DD167B">
        <w:rPr>
          <w:rFonts w:ascii="David" w:hAnsi="David"/>
          <w:rtl/>
          <w:lang w:eastAsia="en-US"/>
        </w:rPr>
        <w:t xml:space="preserve">בהנחלתו והפצתו של ידע אקדמי, לציבור החוקרים </w:t>
      </w:r>
      <w:r w:rsidR="001C029C">
        <w:rPr>
          <w:rFonts w:ascii="David" w:hAnsi="David" w:hint="cs"/>
          <w:rtl/>
          <w:lang w:eastAsia="en-US"/>
        </w:rPr>
        <w:t>ו</w:t>
      </w:r>
      <w:r w:rsidRPr="00F81A44">
        <w:rPr>
          <w:rFonts w:ascii="David" w:hAnsi="David"/>
          <w:rtl/>
          <w:lang w:eastAsia="en-US"/>
        </w:rPr>
        <w:t>לסטודנטים</w:t>
      </w:r>
      <w:r w:rsidRPr="00B20A3B">
        <w:rPr>
          <w:rFonts w:ascii="David" w:hAnsi="David"/>
          <w:rtl/>
          <w:lang w:eastAsia="en-US"/>
        </w:rPr>
        <w:t>.</w:t>
      </w:r>
      <w:r w:rsidRPr="00DD167B">
        <w:rPr>
          <w:rFonts w:ascii="David" w:hAnsi="David"/>
          <w:rtl/>
          <w:lang w:eastAsia="en-US"/>
        </w:rPr>
        <w:t xml:space="preserve"> לשם כך, </w:t>
      </w:r>
      <w:r w:rsidR="008D65D1">
        <w:rPr>
          <w:rFonts w:ascii="David" w:hAnsi="David" w:hint="cs"/>
          <w:rtl/>
          <w:lang w:eastAsia="en-US"/>
        </w:rPr>
        <w:t xml:space="preserve">אנו מבקשים </w:t>
      </w:r>
      <w:r w:rsidRPr="00DD167B">
        <w:rPr>
          <w:rFonts w:ascii="David" w:hAnsi="David"/>
          <w:rtl/>
          <w:lang w:eastAsia="en-US"/>
        </w:rPr>
        <w:t xml:space="preserve"> לאפשר גישה חופשית</w:t>
      </w:r>
      <w:r w:rsidR="00E961B9">
        <w:rPr>
          <w:rFonts w:ascii="David" w:hAnsi="David" w:hint="cs"/>
          <w:rtl/>
          <w:lang w:eastAsia="en-US"/>
        </w:rPr>
        <w:t xml:space="preserve"> </w:t>
      </w:r>
      <w:r w:rsidRPr="00DD167B">
        <w:rPr>
          <w:rFonts w:ascii="David" w:hAnsi="David"/>
          <w:rtl/>
          <w:lang w:eastAsia="en-US"/>
        </w:rPr>
        <w:t xml:space="preserve"> לתזות</w:t>
      </w:r>
      <w:r w:rsidR="00C740A2">
        <w:rPr>
          <w:rFonts w:ascii="David" w:hAnsi="David" w:hint="cs"/>
          <w:rtl/>
          <w:lang w:eastAsia="en-US"/>
        </w:rPr>
        <w:t xml:space="preserve"> ולעבודות גמ</w:t>
      </w:r>
      <w:r w:rsidR="00E961B9">
        <w:rPr>
          <w:rFonts w:ascii="David" w:hAnsi="David" w:hint="cs"/>
          <w:rtl/>
          <w:lang w:eastAsia="en-US"/>
        </w:rPr>
        <w:t>ר לסטודנטים במכללה ולחוקריה.</w:t>
      </w:r>
      <w:r w:rsidRPr="00DD167B">
        <w:rPr>
          <w:rFonts w:ascii="David" w:hAnsi="David"/>
          <w:lang w:eastAsia="en-US"/>
        </w:rPr>
        <w:t xml:space="preserve"> </w:t>
      </w:r>
      <w:r w:rsidR="003D29C6">
        <w:rPr>
          <w:rFonts w:ascii="David" w:hAnsi="David"/>
          <w:lang w:eastAsia="en-US"/>
        </w:rPr>
        <w:t>.</w:t>
      </w:r>
      <w:r w:rsidRPr="00DD167B">
        <w:rPr>
          <w:rFonts w:ascii="David" w:hAnsi="David"/>
          <w:rtl/>
          <w:lang w:eastAsia="en-US"/>
        </w:rPr>
        <w:t xml:space="preserve"> </w:t>
      </w:r>
    </w:p>
    <w:p w14:paraId="1B85CFF8" w14:textId="7A7395F2" w:rsidR="00E267AE" w:rsidRPr="00DD167B" w:rsidRDefault="00E267AE" w:rsidP="00C740A2">
      <w:pPr>
        <w:pStyle w:val="BodyText"/>
        <w:spacing w:line="240" w:lineRule="exact"/>
        <w:jc w:val="both"/>
        <w:rPr>
          <w:rFonts w:ascii="David" w:hAnsi="David"/>
          <w:b/>
          <w:bCs/>
          <w:u w:val="single"/>
          <w:rtl/>
        </w:rPr>
      </w:pPr>
      <w:r w:rsidRPr="00DD167B">
        <w:rPr>
          <w:rFonts w:ascii="David" w:hAnsi="David"/>
          <w:b/>
          <w:bCs/>
          <w:u w:val="single"/>
          <w:rtl/>
        </w:rPr>
        <w:t>פרטי ה</w:t>
      </w:r>
      <w:r w:rsidR="00A24D67" w:rsidRPr="00DD167B">
        <w:rPr>
          <w:rFonts w:ascii="David" w:hAnsi="David"/>
          <w:b/>
          <w:bCs/>
          <w:u w:val="single"/>
          <w:rtl/>
        </w:rPr>
        <w:t>כותב</w:t>
      </w:r>
      <w:r w:rsidR="00B43091">
        <w:rPr>
          <w:rFonts w:ascii="David" w:hAnsi="David" w:hint="cs"/>
          <w:b/>
          <w:bCs/>
          <w:u w:val="single"/>
          <w:rtl/>
        </w:rPr>
        <w:t xml:space="preserve">/ת </w:t>
      </w:r>
      <w:r w:rsidR="00A24D67" w:rsidRPr="00DD167B">
        <w:rPr>
          <w:rFonts w:ascii="David" w:hAnsi="David"/>
          <w:b/>
          <w:bCs/>
          <w:u w:val="single"/>
          <w:rtl/>
        </w:rPr>
        <w:t xml:space="preserve"> של עבודת </w:t>
      </w:r>
      <w:r w:rsidR="00C740A2">
        <w:rPr>
          <w:rFonts w:ascii="David" w:hAnsi="David" w:hint="cs"/>
          <w:b/>
          <w:bCs/>
          <w:u w:val="single"/>
          <w:rtl/>
        </w:rPr>
        <w:t>תזה/ גמר</w:t>
      </w:r>
      <w:r w:rsidRPr="00DD167B">
        <w:rPr>
          <w:rFonts w:ascii="David" w:hAnsi="David"/>
          <w:b/>
          <w:bCs/>
          <w:u w:val="single"/>
          <w:rtl/>
        </w:rPr>
        <w:t xml:space="preserve"> </w:t>
      </w:r>
    </w:p>
    <w:tbl>
      <w:tblPr>
        <w:bidiVisual/>
        <w:tblW w:w="85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3688"/>
      </w:tblGrid>
      <w:tr w:rsidR="00E267AE" w:rsidRPr="00DD167B" w14:paraId="516F0CDB" w14:textId="77777777" w:rsidTr="00B13B60">
        <w:tc>
          <w:tcPr>
            <w:tcW w:w="1217" w:type="dxa"/>
          </w:tcPr>
          <w:p w14:paraId="77881D28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משפחה</w:t>
            </w:r>
          </w:p>
        </w:tc>
        <w:tc>
          <w:tcPr>
            <w:tcW w:w="1217" w:type="dxa"/>
          </w:tcPr>
          <w:p w14:paraId="3BD36CFC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פרטי</w:t>
            </w:r>
          </w:p>
        </w:tc>
        <w:tc>
          <w:tcPr>
            <w:tcW w:w="1217" w:type="dxa"/>
          </w:tcPr>
          <w:p w14:paraId="3908D74A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ת.ז.</w:t>
            </w:r>
          </w:p>
        </w:tc>
        <w:tc>
          <w:tcPr>
            <w:tcW w:w="1217" w:type="dxa"/>
          </w:tcPr>
          <w:p w14:paraId="23380043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טלפון</w:t>
            </w:r>
          </w:p>
        </w:tc>
        <w:tc>
          <w:tcPr>
            <w:tcW w:w="3688" w:type="dxa"/>
          </w:tcPr>
          <w:p w14:paraId="366EBDAB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כתובת דואר אלקטרוני</w:t>
            </w:r>
          </w:p>
        </w:tc>
      </w:tr>
      <w:tr w:rsidR="00E267AE" w:rsidRPr="00DD167B" w14:paraId="48F9E4B4" w14:textId="77777777" w:rsidTr="00B13B60">
        <w:tc>
          <w:tcPr>
            <w:tcW w:w="1217" w:type="dxa"/>
          </w:tcPr>
          <w:p w14:paraId="2C4D0F31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217" w:type="dxa"/>
          </w:tcPr>
          <w:p w14:paraId="234C9847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217" w:type="dxa"/>
          </w:tcPr>
          <w:p w14:paraId="4C7AAE97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217" w:type="dxa"/>
          </w:tcPr>
          <w:p w14:paraId="1988A5AF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3688" w:type="dxa"/>
          </w:tcPr>
          <w:p w14:paraId="2A48E159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</w:tr>
    </w:tbl>
    <w:p w14:paraId="35AC831B" w14:textId="77777777" w:rsidR="00C740A2" w:rsidRDefault="00C740A2" w:rsidP="00E267AE">
      <w:pPr>
        <w:pStyle w:val="BodyText"/>
        <w:spacing w:line="360" w:lineRule="auto"/>
        <w:jc w:val="both"/>
        <w:rPr>
          <w:rFonts w:ascii="David" w:hAnsi="David"/>
          <w:b/>
          <w:bCs/>
          <w:u w:val="single"/>
          <w:rtl/>
        </w:rPr>
      </w:pPr>
    </w:p>
    <w:p w14:paraId="35C7B145" w14:textId="1C70FD27" w:rsidR="00E267AE" w:rsidRPr="00DD167B" w:rsidRDefault="00E267AE" w:rsidP="00E267AE">
      <w:pPr>
        <w:pStyle w:val="BodyText"/>
        <w:spacing w:line="360" w:lineRule="auto"/>
        <w:jc w:val="both"/>
        <w:rPr>
          <w:rFonts w:ascii="David" w:hAnsi="David"/>
          <w:b/>
          <w:bCs/>
          <w:u w:val="single"/>
          <w:rtl/>
        </w:rPr>
      </w:pPr>
      <w:r w:rsidRPr="00DD167B">
        <w:rPr>
          <w:rFonts w:ascii="David" w:hAnsi="David"/>
          <w:b/>
          <w:bCs/>
          <w:u w:val="single"/>
          <w:rtl/>
        </w:rPr>
        <w:t>פרטי המנחה/המנחים</w:t>
      </w:r>
    </w:p>
    <w:tbl>
      <w:tblPr>
        <w:bidiVisual/>
        <w:tblW w:w="78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5"/>
        <w:gridCol w:w="1215"/>
        <w:gridCol w:w="1733"/>
        <w:gridCol w:w="3678"/>
      </w:tblGrid>
      <w:tr w:rsidR="00C740A2" w:rsidRPr="00DD167B" w14:paraId="76B5E1B4" w14:textId="77777777" w:rsidTr="00C740A2">
        <w:tc>
          <w:tcPr>
            <w:tcW w:w="1215" w:type="dxa"/>
          </w:tcPr>
          <w:p w14:paraId="48E882C7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משפחה</w:t>
            </w:r>
          </w:p>
        </w:tc>
        <w:tc>
          <w:tcPr>
            <w:tcW w:w="1215" w:type="dxa"/>
          </w:tcPr>
          <w:p w14:paraId="1AEDD68D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פרטי</w:t>
            </w:r>
          </w:p>
        </w:tc>
        <w:tc>
          <w:tcPr>
            <w:tcW w:w="1733" w:type="dxa"/>
          </w:tcPr>
          <w:p w14:paraId="314C92ED" w14:textId="7A268AC7" w:rsidR="00C740A2" w:rsidRPr="00DD167B" w:rsidRDefault="00C740A2" w:rsidP="00B43091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sz w:val="22"/>
                <w:szCs w:val="22"/>
                <w:u w:val="single"/>
                <w:rtl/>
              </w:rPr>
              <w:t>פקולטה</w:t>
            </w:r>
            <w:r w:rsidR="00B43091">
              <w:rPr>
                <w:rFonts w:ascii="David" w:hAnsi="David" w:hint="cs"/>
                <w:sz w:val="22"/>
                <w:szCs w:val="22"/>
                <w:u w:val="single"/>
                <w:rtl/>
              </w:rPr>
              <w:t xml:space="preserve">/בי"ס </w:t>
            </w:r>
            <w:r w:rsidRPr="00DD167B">
              <w:rPr>
                <w:rFonts w:ascii="David" w:hAnsi="David"/>
                <w:u w:val="single"/>
                <w:rtl/>
              </w:rPr>
              <w:t xml:space="preserve"> </w:t>
            </w:r>
            <w:r w:rsidRPr="00DD167B">
              <w:rPr>
                <w:rFonts w:ascii="David" w:hAnsi="David"/>
                <w:sz w:val="16"/>
                <w:szCs w:val="16"/>
                <w:u w:val="single"/>
                <w:rtl/>
              </w:rPr>
              <w:t>(אם המנחה אינו מהמוסד בו מונחה</w:t>
            </w:r>
            <w:r w:rsidR="00B43091">
              <w:rPr>
                <w:rFonts w:ascii="David" w:hAnsi="David" w:hint="cs"/>
                <w:sz w:val="16"/>
                <w:szCs w:val="16"/>
                <w:u w:val="single"/>
                <w:rtl/>
              </w:rPr>
              <w:t xml:space="preserve">/ית </w:t>
            </w:r>
            <w:r w:rsidRPr="00DD167B">
              <w:rPr>
                <w:rFonts w:ascii="David" w:hAnsi="David"/>
                <w:sz w:val="16"/>
                <w:szCs w:val="16"/>
                <w:u w:val="single"/>
                <w:rtl/>
              </w:rPr>
              <w:t xml:space="preserve"> ה</w:t>
            </w:r>
            <w:r w:rsidR="00B43091">
              <w:rPr>
                <w:rFonts w:ascii="David" w:hAnsi="David" w:hint="cs"/>
                <w:sz w:val="16"/>
                <w:szCs w:val="16"/>
                <w:u w:val="single"/>
                <w:rtl/>
              </w:rPr>
              <w:t xml:space="preserve">סטודנט/ית </w:t>
            </w:r>
            <w:r w:rsidRPr="00DD167B">
              <w:rPr>
                <w:rFonts w:ascii="David" w:hAnsi="David"/>
                <w:sz w:val="16"/>
                <w:szCs w:val="16"/>
                <w:u w:val="single"/>
                <w:rtl/>
              </w:rPr>
              <w:t xml:space="preserve"> יש לציין את מקום עבודתו של המנחה)</w:t>
            </w:r>
          </w:p>
        </w:tc>
        <w:tc>
          <w:tcPr>
            <w:tcW w:w="3678" w:type="dxa"/>
          </w:tcPr>
          <w:p w14:paraId="50A22017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כתובת דואר אלקטרוני</w:t>
            </w:r>
          </w:p>
        </w:tc>
      </w:tr>
      <w:tr w:rsidR="00C740A2" w:rsidRPr="00DD167B" w14:paraId="5F65321D" w14:textId="77777777" w:rsidTr="00C740A2">
        <w:tc>
          <w:tcPr>
            <w:tcW w:w="1215" w:type="dxa"/>
          </w:tcPr>
          <w:p w14:paraId="3AA09DF1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215" w:type="dxa"/>
          </w:tcPr>
          <w:p w14:paraId="3ED80197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733" w:type="dxa"/>
          </w:tcPr>
          <w:p w14:paraId="7FC1CBED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3678" w:type="dxa"/>
          </w:tcPr>
          <w:p w14:paraId="07E460E0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</w:tr>
      <w:tr w:rsidR="00C740A2" w:rsidRPr="00DD167B" w14:paraId="213F9CE0" w14:textId="77777777" w:rsidTr="00C740A2">
        <w:tc>
          <w:tcPr>
            <w:tcW w:w="1215" w:type="dxa"/>
          </w:tcPr>
          <w:p w14:paraId="484059FA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215" w:type="dxa"/>
          </w:tcPr>
          <w:p w14:paraId="67C8A4AF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1733" w:type="dxa"/>
          </w:tcPr>
          <w:p w14:paraId="1762B7C0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3678" w:type="dxa"/>
          </w:tcPr>
          <w:p w14:paraId="69EF6D43" w14:textId="77777777" w:rsidR="00C740A2" w:rsidRPr="00DD167B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</w:tr>
    </w:tbl>
    <w:p w14:paraId="683A3786" w14:textId="77777777" w:rsidR="00C740A2" w:rsidRDefault="00C740A2" w:rsidP="00E267AE">
      <w:pPr>
        <w:pStyle w:val="BodyText"/>
        <w:spacing w:line="360" w:lineRule="auto"/>
        <w:jc w:val="both"/>
        <w:rPr>
          <w:rFonts w:ascii="David" w:hAnsi="David"/>
          <w:b/>
          <w:bCs/>
          <w:u w:val="single"/>
          <w:rtl/>
        </w:rPr>
      </w:pPr>
    </w:p>
    <w:p w14:paraId="207208AE" w14:textId="69AE3CC7" w:rsidR="00E267AE" w:rsidRPr="00DD167B" w:rsidRDefault="00E267AE" w:rsidP="00E267AE">
      <w:pPr>
        <w:pStyle w:val="BodyText"/>
        <w:spacing w:line="360" w:lineRule="auto"/>
        <w:jc w:val="both"/>
        <w:rPr>
          <w:rFonts w:ascii="David" w:hAnsi="David"/>
          <w:b/>
          <w:bCs/>
          <w:u w:val="single"/>
          <w:rtl/>
        </w:rPr>
      </w:pPr>
      <w:r w:rsidRPr="00DD167B">
        <w:rPr>
          <w:rFonts w:ascii="David" w:hAnsi="David"/>
          <w:b/>
          <w:bCs/>
          <w:u w:val="single"/>
          <w:rtl/>
        </w:rPr>
        <w:t>פרטי העבודה</w:t>
      </w:r>
      <w:r w:rsidR="00C740A2">
        <w:rPr>
          <w:rFonts w:ascii="David" w:hAnsi="David" w:hint="cs"/>
          <w:b/>
          <w:bCs/>
          <w:u w:val="single"/>
          <w:rtl/>
        </w:rPr>
        <w:t xml:space="preserve"> תזה/ גמר</w:t>
      </w:r>
    </w:p>
    <w:tbl>
      <w:tblPr>
        <w:bidiVisual/>
        <w:tblW w:w="85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4"/>
        <w:gridCol w:w="4962"/>
      </w:tblGrid>
      <w:tr w:rsidR="00E267AE" w:rsidRPr="00DD167B" w14:paraId="510AE056" w14:textId="77777777" w:rsidTr="00B13B60">
        <w:tc>
          <w:tcPr>
            <w:tcW w:w="3594" w:type="dxa"/>
          </w:tcPr>
          <w:p w14:paraId="51C3C3BE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עבודה בעברית</w:t>
            </w:r>
          </w:p>
        </w:tc>
        <w:tc>
          <w:tcPr>
            <w:tcW w:w="4962" w:type="dxa"/>
          </w:tcPr>
          <w:p w14:paraId="5E392344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ם עבודה באנגלית</w:t>
            </w:r>
          </w:p>
        </w:tc>
      </w:tr>
      <w:tr w:rsidR="00E267AE" w:rsidRPr="00DD167B" w14:paraId="27AD5EA7" w14:textId="77777777" w:rsidTr="00E267AE">
        <w:trPr>
          <w:trHeight w:val="437"/>
        </w:trPr>
        <w:tc>
          <w:tcPr>
            <w:tcW w:w="3594" w:type="dxa"/>
          </w:tcPr>
          <w:p w14:paraId="294D2E04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</w:p>
        </w:tc>
        <w:tc>
          <w:tcPr>
            <w:tcW w:w="4962" w:type="dxa"/>
          </w:tcPr>
          <w:p w14:paraId="10EB2314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</w:p>
        </w:tc>
      </w:tr>
      <w:tr w:rsidR="00E267AE" w:rsidRPr="00DD167B" w14:paraId="3EA85E4D" w14:textId="77777777" w:rsidTr="00B13B60">
        <w:trPr>
          <w:trHeight w:val="284"/>
        </w:trPr>
        <w:tc>
          <w:tcPr>
            <w:tcW w:w="3594" w:type="dxa"/>
          </w:tcPr>
          <w:p w14:paraId="411502D6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 w:rsidRPr="00DD167B">
              <w:rPr>
                <w:rFonts w:ascii="David" w:hAnsi="David"/>
                <w:u w:val="single"/>
                <w:rtl/>
              </w:rPr>
              <w:t>שפת העבודה</w:t>
            </w:r>
          </w:p>
        </w:tc>
        <w:tc>
          <w:tcPr>
            <w:tcW w:w="4962" w:type="dxa"/>
          </w:tcPr>
          <w:p w14:paraId="5E1AA13C" w14:textId="3D173992" w:rsidR="00E267AE" w:rsidRPr="00DD167B" w:rsidRDefault="00C740A2" w:rsidP="00B43091">
            <w:pPr>
              <w:pStyle w:val="BodyText"/>
              <w:spacing w:line="360" w:lineRule="auto"/>
              <w:jc w:val="both"/>
              <w:rPr>
                <w:rFonts w:ascii="David" w:hAnsi="David"/>
                <w:u w:val="single"/>
                <w:rtl/>
              </w:rPr>
            </w:pPr>
            <w:r>
              <w:rPr>
                <w:rFonts w:ascii="David" w:hAnsi="David" w:hint="cs"/>
                <w:u w:val="single"/>
                <w:rtl/>
              </w:rPr>
              <w:t>סוג העבודה</w:t>
            </w:r>
            <w:r w:rsidR="00B43091">
              <w:rPr>
                <w:rFonts w:ascii="David" w:hAnsi="David" w:hint="cs"/>
                <w:u w:val="single"/>
                <w:rtl/>
              </w:rPr>
              <w:t xml:space="preserve"> (יש לסמן את הקטגוריה המתאימה) </w:t>
            </w:r>
          </w:p>
        </w:tc>
      </w:tr>
      <w:tr w:rsidR="00E267AE" w:rsidRPr="00DD167B" w14:paraId="2163A4F1" w14:textId="77777777" w:rsidTr="00B13B60">
        <w:trPr>
          <w:trHeight w:val="276"/>
        </w:trPr>
        <w:tc>
          <w:tcPr>
            <w:tcW w:w="3594" w:type="dxa"/>
          </w:tcPr>
          <w:p w14:paraId="5C369234" w14:textId="77777777" w:rsidR="00E267AE" w:rsidRPr="00DD167B" w:rsidRDefault="00E267AE" w:rsidP="00B13B60">
            <w:pPr>
              <w:pStyle w:val="BodyText"/>
              <w:spacing w:line="360" w:lineRule="auto"/>
              <w:jc w:val="both"/>
              <w:rPr>
                <w:rFonts w:ascii="David" w:hAnsi="David"/>
                <w:b/>
                <w:bCs/>
                <w:u w:val="single"/>
                <w:rtl/>
              </w:rPr>
            </w:pPr>
          </w:p>
        </w:tc>
        <w:tc>
          <w:tcPr>
            <w:tcW w:w="4962" w:type="dxa"/>
          </w:tcPr>
          <w:p w14:paraId="3493B3C0" w14:textId="13477A9F" w:rsidR="00E267AE" w:rsidRPr="00C740A2" w:rsidRDefault="00C740A2" w:rsidP="00B13B60">
            <w:pPr>
              <w:pStyle w:val="BodyText"/>
              <w:spacing w:line="360" w:lineRule="auto"/>
              <w:jc w:val="both"/>
              <w:rPr>
                <w:rFonts w:ascii="David" w:hAnsi="David"/>
                <w:rtl/>
              </w:rPr>
            </w:pPr>
            <w:r w:rsidRPr="00C740A2">
              <w:rPr>
                <w:rFonts w:ascii="David" w:hAnsi="David" w:hint="cs"/>
                <w:rtl/>
              </w:rPr>
              <w:t xml:space="preserve">תזה     גמר </w:t>
            </w:r>
          </w:p>
        </w:tc>
      </w:tr>
    </w:tbl>
    <w:p w14:paraId="7CB1C9D3" w14:textId="77777777" w:rsidR="00C740A2" w:rsidRDefault="00C740A2" w:rsidP="00E267AE">
      <w:pPr>
        <w:pStyle w:val="BodyText"/>
        <w:spacing w:line="360" w:lineRule="auto"/>
        <w:jc w:val="both"/>
        <w:rPr>
          <w:rFonts w:ascii="David" w:hAnsi="David"/>
          <w:b/>
          <w:bCs/>
          <w:u w:val="single"/>
          <w:rtl/>
          <w:lang w:eastAsia="en-US"/>
        </w:rPr>
      </w:pPr>
    </w:p>
    <w:p w14:paraId="4CF2FE60" w14:textId="455EE9CD" w:rsidR="00C323F6" w:rsidRPr="00DD167B" w:rsidRDefault="006E7C15" w:rsidP="006E7C15">
      <w:pPr>
        <w:pStyle w:val="BodyText"/>
        <w:spacing w:line="360" w:lineRule="auto"/>
        <w:jc w:val="both"/>
        <w:rPr>
          <w:rFonts w:ascii="David" w:hAnsi="David"/>
          <w:rtl/>
          <w:lang w:eastAsia="en-US"/>
        </w:rPr>
      </w:pPr>
      <w:r>
        <w:rPr>
          <w:rFonts w:ascii="David" w:hAnsi="David"/>
          <w:b/>
          <w:bCs/>
          <w:noProof/>
          <w:u w:val="single"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30C16B" wp14:editId="653C39B5">
                <wp:simplePos x="0" y="0"/>
                <wp:positionH relativeFrom="margin">
                  <wp:align>left</wp:align>
                </wp:positionH>
                <wp:positionV relativeFrom="paragraph">
                  <wp:posOffset>151130</wp:posOffset>
                </wp:positionV>
                <wp:extent cx="5289550" cy="552450"/>
                <wp:effectExtent l="0" t="0" r="2540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F1412" w14:textId="77777777" w:rsidR="001A1FAB" w:rsidRDefault="001A1FAB" w:rsidP="001A1FAB">
                            <w:pPr>
                              <w:pStyle w:val="BodyText"/>
                              <w:spacing w:line="240" w:lineRule="exact"/>
                              <w:ind w:left="770"/>
                              <w:jc w:val="both"/>
                              <w:rPr>
                                <w:rFonts w:cs="Times New Roman"/>
                                <w:lang w:eastAsia="en-US"/>
                              </w:rPr>
                            </w:pPr>
                          </w:p>
                          <w:p w14:paraId="3600E587" w14:textId="68ED4972" w:rsidR="00C323F6" w:rsidRDefault="00E267AE" w:rsidP="001A1FAB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spacing w:line="240" w:lineRule="exact"/>
                              <w:jc w:val="both"/>
                              <w:rPr>
                                <w:rFonts w:cs="Times New Roman"/>
                                <w:lang w:eastAsia="en-US"/>
                              </w:rPr>
                            </w:pP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>אני מאשר</w:t>
                            </w:r>
                            <w:r w:rsidR="00B43091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>/ת</w:t>
                            </w: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 </w:t>
                            </w:r>
                            <w:r w:rsidR="001A1FAB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להציג </w:t>
                            </w: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>עו</w:t>
                            </w:r>
                            <w:r w:rsidR="001A1FAB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תק </w:t>
                            </w: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דיגיטלי </w:t>
                            </w:r>
                            <w:r w:rsidR="001A1FAB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>של עבודות תזה/ גמר</w:t>
                            </w: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 במאגר הדיגיטלי המוסדי </w:t>
                            </w:r>
                            <w:r w:rsidR="001A1FAB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בפורמט </w:t>
                            </w:r>
                            <w:r w:rsidR="001A1FAB">
                              <w:rPr>
                                <w:rFonts w:cs="Times New Roman"/>
                                <w:lang w:eastAsia="en-US"/>
                              </w:rPr>
                              <w:t>pdf</w:t>
                            </w:r>
                            <w:r w:rsidR="001A1FAB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. </w:t>
                            </w:r>
                            <w:r w:rsidRPr="00C323F6">
                              <w:rPr>
                                <w:rFonts w:cs="Times New Roman" w:hint="cs"/>
                                <w:rtl/>
                                <w:lang w:eastAsia="en-US"/>
                              </w:rPr>
                              <w:t xml:space="preserve"> </w:t>
                            </w:r>
                          </w:p>
                          <w:p w14:paraId="5B723BC4" w14:textId="77777777" w:rsidR="00C323F6" w:rsidRDefault="00C323F6" w:rsidP="002A7B3B">
                            <w:pPr>
                              <w:pStyle w:val="BodyText"/>
                              <w:spacing w:line="240" w:lineRule="exact"/>
                              <w:ind w:left="770"/>
                              <w:jc w:val="both"/>
                              <w:rPr>
                                <w:rFonts w:cs="Times New Roman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30C1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1.9pt;width:416.5pt;height:43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">
                <v:textbox>
                  <w:txbxContent>
                    <w:p w14:paraId="542F1412" w14:textId="77777777" w:rsidR="001A1FAB" w:rsidRDefault="001A1FAB" w:rsidP="001A1FAB">
                      <w:pPr>
                        <w:pStyle w:val="BodyText"/>
                        <w:spacing w:line="240" w:lineRule="exact"/>
                        <w:ind w:left="770"/>
                        <w:jc w:val="both"/>
                        <w:rPr>
                          <w:rFonts w:cs="Times New Roman"/>
                          <w:lang w:eastAsia="en-US"/>
                        </w:rPr>
                      </w:pPr>
                    </w:p>
                    <w:p w14:paraId="3600E587" w14:textId="68ED4972" w:rsidR="00C323F6" w:rsidRDefault="00E267AE" w:rsidP="001A1FAB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line="240" w:lineRule="exact"/>
                        <w:jc w:val="both"/>
                        <w:rPr>
                          <w:rFonts w:cs="Times New Roman"/>
                          <w:lang w:eastAsia="en-US"/>
                        </w:rPr>
                      </w:pP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>אני מאשר</w:t>
                      </w:r>
                      <w:r w:rsidR="00B43091">
                        <w:rPr>
                          <w:rFonts w:cs="Times New Roman" w:hint="cs"/>
                          <w:rtl/>
                          <w:lang w:eastAsia="en-US"/>
                        </w:rPr>
                        <w:t>/ת</w:t>
                      </w: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 </w:t>
                      </w:r>
                      <w:r w:rsidR="001A1FAB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להציג </w:t>
                      </w: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>עו</w:t>
                      </w:r>
                      <w:r w:rsidR="001A1FAB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תק </w:t>
                      </w: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דיגיטלי </w:t>
                      </w:r>
                      <w:r w:rsidR="001A1FAB">
                        <w:rPr>
                          <w:rFonts w:cs="Times New Roman" w:hint="cs"/>
                          <w:rtl/>
                          <w:lang w:eastAsia="en-US"/>
                        </w:rPr>
                        <w:t>של עבודות תזה/ גמר</w:t>
                      </w: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 במאגר הדיגיטלי המוסדי </w:t>
                      </w:r>
                      <w:r w:rsidR="001A1FAB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בפורמט </w:t>
                      </w:r>
                      <w:r w:rsidR="001A1FAB">
                        <w:rPr>
                          <w:rFonts w:cs="Times New Roman"/>
                          <w:lang w:eastAsia="en-US"/>
                        </w:rPr>
                        <w:t>pdf</w:t>
                      </w:r>
                      <w:r w:rsidR="001A1FAB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. </w:t>
                      </w:r>
                      <w:r w:rsidRPr="00C323F6">
                        <w:rPr>
                          <w:rFonts w:cs="Times New Roman" w:hint="cs"/>
                          <w:rtl/>
                          <w:lang w:eastAsia="en-US"/>
                        </w:rPr>
                        <w:t xml:space="preserve"> </w:t>
                      </w:r>
                    </w:p>
                    <w:p w14:paraId="5B723BC4" w14:textId="77777777" w:rsidR="00C323F6" w:rsidRDefault="00C323F6" w:rsidP="002A7B3B">
                      <w:pPr>
                        <w:pStyle w:val="BodyText"/>
                        <w:spacing w:line="240" w:lineRule="exact"/>
                        <w:ind w:left="770"/>
                        <w:jc w:val="both"/>
                        <w:rPr>
                          <w:rFonts w:cs="Times New Roman"/>
                          <w:lang w:eastAsia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267AE" w:rsidRPr="00DD167B">
        <w:rPr>
          <w:rFonts w:ascii="David" w:hAnsi="David"/>
          <w:b/>
          <w:bCs/>
          <w:u w:val="single"/>
          <w:rtl/>
          <w:lang w:eastAsia="en-US"/>
        </w:rPr>
        <w:t>אני מצהיר/ה להלן כי:</w:t>
      </w:r>
    </w:p>
    <w:p w14:paraId="2115820B" w14:textId="77777777" w:rsidR="00C323F6" w:rsidRPr="00DD167B" w:rsidRDefault="00C323F6" w:rsidP="00C323F6">
      <w:pPr>
        <w:pStyle w:val="BodyText"/>
        <w:spacing w:line="280" w:lineRule="exact"/>
        <w:jc w:val="both"/>
        <w:rPr>
          <w:rFonts w:ascii="David" w:hAnsi="David"/>
          <w:rtl/>
          <w:lang w:eastAsia="en-US"/>
        </w:rPr>
      </w:pPr>
    </w:p>
    <w:p w14:paraId="512A9951" w14:textId="77777777" w:rsidR="00C323F6" w:rsidRPr="00DD167B" w:rsidRDefault="00C323F6" w:rsidP="00C323F6">
      <w:pPr>
        <w:pStyle w:val="BodyText"/>
        <w:spacing w:line="280" w:lineRule="exact"/>
        <w:jc w:val="both"/>
        <w:rPr>
          <w:rFonts w:ascii="David" w:hAnsi="David"/>
          <w:rtl/>
          <w:lang w:eastAsia="en-US"/>
        </w:rPr>
      </w:pPr>
    </w:p>
    <w:p w14:paraId="6A48908A" w14:textId="77777777" w:rsidR="00C323F6" w:rsidRPr="00DD167B" w:rsidRDefault="00C323F6" w:rsidP="00C323F6">
      <w:pPr>
        <w:pStyle w:val="BodyText"/>
        <w:spacing w:line="280" w:lineRule="exact"/>
        <w:jc w:val="both"/>
        <w:rPr>
          <w:rFonts w:ascii="David" w:hAnsi="David"/>
          <w:rtl/>
          <w:lang w:eastAsia="en-US"/>
        </w:rPr>
      </w:pPr>
    </w:p>
    <w:p w14:paraId="7CDDEF59" w14:textId="77777777" w:rsidR="00C323F6" w:rsidRPr="00DD167B" w:rsidRDefault="00C323F6" w:rsidP="00C323F6">
      <w:pPr>
        <w:pStyle w:val="BodyText"/>
        <w:spacing w:line="280" w:lineRule="exact"/>
        <w:jc w:val="both"/>
        <w:rPr>
          <w:rFonts w:ascii="David" w:hAnsi="David"/>
          <w:rtl/>
          <w:lang w:eastAsia="en-US"/>
        </w:rPr>
      </w:pPr>
    </w:p>
    <w:p w14:paraId="1DB8347C" w14:textId="1D7DD5FD" w:rsidR="00AC6D12" w:rsidRPr="00DD167B" w:rsidRDefault="00E267AE" w:rsidP="006E7C15">
      <w:pPr>
        <w:pStyle w:val="BodyText"/>
        <w:numPr>
          <w:ilvl w:val="0"/>
          <w:numId w:val="3"/>
        </w:numPr>
        <w:spacing w:line="240" w:lineRule="exact"/>
        <w:jc w:val="both"/>
        <w:rPr>
          <w:rFonts w:ascii="David" w:hAnsi="David"/>
          <w:rtl/>
          <w:lang w:eastAsia="en-US"/>
        </w:rPr>
      </w:pPr>
      <w:r w:rsidRPr="00DD167B">
        <w:rPr>
          <w:rFonts w:ascii="David" w:hAnsi="David"/>
          <w:rtl/>
        </w:rPr>
        <w:t xml:space="preserve">מובהר כי פרטי עבודת </w:t>
      </w:r>
      <w:r w:rsidR="006E7C15">
        <w:rPr>
          <w:rFonts w:ascii="David" w:hAnsi="David" w:hint="cs"/>
          <w:rtl/>
        </w:rPr>
        <w:t>תזה/ גמר</w:t>
      </w:r>
      <w:r w:rsidRPr="00DD167B">
        <w:rPr>
          <w:rFonts w:ascii="David" w:hAnsi="David"/>
          <w:rtl/>
        </w:rPr>
        <w:t xml:space="preserve"> (כותר, שם המחבר, שם המנחה / המנחים, שנת ההגשה, נושאי המחקר, המחלקה/פקולטה/חוג) יקוטלגו ואף יכולים להיות מונגשים בקטלוג הספרי</w:t>
      </w:r>
      <w:r w:rsidR="002A7B3B" w:rsidRPr="00DD167B">
        <w:rPr>
          <w:rFonts w:ascii="David" w:hAnsi="David"/>
          <w:rtl/>
        </w:rPr>
        <w:t>י</w:t>
      </w:r>
      <w:r w:rsidR="006E7C15">
        <w:rPr>
          <w:rFonts w:ascii="David" w:hAnsi="David"/>
          <w:rtl/>
        </w:rPr>
        <w:t>ה</w:t>
      </w:r>
      <w:r w:rsidR="006E7C15">
        <w:rPr>
          <w:rFonts w:ascii="David" w:hAnsi="David" w:hint="cs"/>
          <w:rtl/>
        </w:rPr>
        <w:t xml:space="preserve">. </w:t>
      </w:r>
      <w:r w:rsidR="00AC6D12" w:rsidRPr="00DD167B">
        <w:rPr>
          <w:rFonts w:ascii="David" w:hAnsi="David"/>
          <w:rtl/>
        </w:rPr>
        <w:tab/>
      </w:r>
      <w:r w:rsidR="00AC6D12" w:rsidRPr="00DD167B">
        <w:rPr>
          <w:rFonts w:ascii="David" w:hAnsi="David"/>
          <w:rtl/>
        </w:rPr>
        <w:br/>
      </w:r>
    </w:p>
    <w:p w14:paraId="3EC2470C" w14:textId="3E2C9154" w:rsidR="00E267AE" w:rsidRPr="00DD167B" w:rsidRDefault="00AC6D12" w:rsidP="006E7C15">
      <w:pPr>
        <w:pStyle w:val="BodyText"/>
        <w:numPr>
          <w:ilvl w:val="0"/>
          <w:numId w:val="3"/>
        </w:numPr>
        <w:spacing w:line="240" w:lineRule="exact"/>
        <w:jc w:val="both"/>
        <w:rPr>
          <w:rFonts w:ascii="David" w:hAnsi="David"/>
          <w:rtl/>
          <w:lang w:eastAsia="en-US"/>
        </w:rPr>
      </w:pPr>
      <w:r w:rsidRPr="00DD167B">
        <w:rPr>
          <w:rFonts w:ascii="David" w:hAnsi="David"/>
          <w:rtl/>
        </w:rPr>
        <w:t>ה</w:t>
      </w:r>
      <w:r w:rsidR="006E7C15">
        <w:rPr>
          <w:rFonts w:ascii="David" w:hAnsi="David"/>
          <w:rtl/>
        </w:rPr>
        <w:t>הפקדה כאמור אינה גורעת מזכויותי</w:t>
      </w:r>
      <w:r w:rsidR="006E7C15">
        <w:rPr>
          <w:rFonts w:ascii="David" w:hAnsi="David" w:hint="cs"/>
          <w:rtl/>
        </w:rPr>
        <w:t>ה</w:t>
      </w:r>
      <w:r w:rsidRPr="00DD167B">
        <w:rPr>
          <w:rFonts w:ascii="David" w:hAnsi="David"/>
          <w:rtl/>
        </w:rPr>
        <w:t xml:space="preserve"> של </w:t>
      </w:r>
      <w:r w:rsidR="006E7C15">
        <w:rPr>
          <w:rFonts w:ascii="David" w:hAnsi="David" w:hint="cs"/>
          <w:u w:val="single"/>
          <w:rtl/>
        </w:rPr>
        <w:t xml:space="preserve"> המכללה האקדמית של תל-אביב-יפו </w:t>
      </w:r>
      <w:r w:rsidRPr="00DD167B">
        <w:rPr>
          <w:rFonts w:ascii="David" w:hAnsi="David"/>
          <w:rtl/>
        </w:rPr>
        <w:t xml:space="preserve">לגבי זכויות קניין המוקנות לו בהתאם לכל דין או נוהל וביחס להמצאות או פיתוחים המוזכרים או המתוארים בעבודת </w:t>
      </w:r>
      <w:r w:rsidR="006E7C15">
        <w:rPr>
          <w:rFonts w:ascii="David" w:hAnsi="David" w:hint="cs"/>
          <w:rtl/>
        </w:rPr>
        <w:t xml:space="preserve">התזה/ גמר. </w:t>
      </w:r>
    </w:p>
    <w:p w14:paraId="3E2C7492" w14:textId="77777777" w:rsidR="00C323F6" w:rsidRPr="00DD167B" w:rsidRDefault="00C323F6" w:rsidP="00DC7E06">
      <w:pPr>
        <w:pStyle w:val="BodyText"/>
        <w:spacing w:line="240" w:lineRule="exact"/>
        <w:jc w:val="both"/>
        <w:rPr>
          <w:rFonts w:ascii="David" w:hAnsi="David"/>
          <w:rtl/>
        </w:rPr>
      </w:pPr>
    </w:p>
    <w:p w14:paraId="4A80DD61" w14:textId="77777777" w:rsidR="00E267AE" w:rsidRPr="00DD167B" w:rsidRDefault="00E267AE" w:rsidP="00D47C3C">
      <w:pPr>
        <w:pStyle w:val="BodyText"/>
        <w:spacing w:line="240" w:lineRule="exact"/>
        <w:jc w:val="both"/>
        <w:rPr>
          <w:rFonts w:ascii="David" w:hAnsi="David"/>
          <w:rtl/>
          <w:lang w:eastAsia="en-US"/>
        </w:rPr>
      </w:pPr>
      <w:r w:rsidRPr="00DD167B">
        <w:rPr>
          <w:rFonts w:ascii="David" w:hAnsi="David"/>
          <w:rtl/>
          <w:lang w:eastAsia="en-US"/>
        </w:rPr>
        <w:t>אני החתום/ה מטה מצהיר/ה להלן כי עבודת המחקר שלי הינה פרי יצירתי והיא אינה מפרה זכויות כלשהן לרבות זכויות קניין רוחני של צד שלישי כלשהו</w:t>
      </w:r>
      <w:r w:rsidRPr="00DD167B">
        <w:rPr>
          <w:rFonts w:ascii="David" w:hAnsi="David"/>
          <w:lang w:eastAsia="en-US"/>
        </w:rPr>
        <w:t>.</w:t>
      </w:r>
      <w:r w:rsidRPr="00DD167B">
        <w:rPr>
          <w:rFonts w:ascii="David" w:hAnsi="David"/>
          <w:rtl/>
          <w:lang w:eastAsia="en-US"/>
        </w:rPr>
        <w:t xml:space="preserve"> אני מצהיר/ה כי אין לשום אדם, תאגיד או גוף, זכויות כלשהן בעבודת המחקר מלבד למוסד האקדמי</w:t>
      </w:r>
      <w:r w:rsidR="00AC6D12" w:rsidRPr="00DD167B">
        <w:rPr>
          <w:rFonts w:ascii="David" w:hAnsi="David"/>
          <w:rtl/>
          <w:lang w:eastAsia="en-US"/>
        </w:rPr>
        <w:t>, למנחה/למנחים</w:t>
      </w:r>
      <w:r w:rsidRPr="00DD167B">
        <w:rPr>
          <w:rFonts w:ascii="David" w:hAnsi="David"/>
          <w:rtl/>
          <w:lang w:eastAsia="en-US"/>
        </w:rPr>
        <w:t xml:space="preserve"> ומלבדי, ופרט ל</w:t>
      </w:r>
      <w:r w:rsidR="00AC6D12" w:rsidRPr="00DD167B">
        <w:rPr>
          <w:rFonts w:ascii="David" w:hAnsi="David"/>
          <w:rtl/>
          <w:lang w:eastAsia="en-US"/>
        </w:rPr>
        <w:t>(למשל – מממן המחקר, מקום הנחיה חיצוני</w:t>
      </w:r>
      <w:r w:rsidR="00D47C3C" w:rsidRPr="00DD167B">
        <w:rPr>
          <w:rFonts w:ascii="David" w:hAnsi="David"/>
          <w:rtl/>
          <w:lang w:eastAsia="en-US"/>
        </w:rPr>
        <w:t xml:space="preserve">, </w:t>
      </w:r>
      <w:r w:rsidR="00AC6D12" w:rsidRPr="00DD167B">
        <w:rPr>
          <w:rFonts w:ascii="David" w:hAnsi="David"/>
          <w:rtl/>
          <w:lang w:eastAsia="en-US"/>
        </w:rPr>
        <w:t xml:space="preserve">וכדומה) </w:t>
      </w:r>
      <w:r w:rsidRPr="00DD167B">
        <w:rPr>
          <w:rFonts w:ascii="David" w:hAnsi="David"/>
          <w:rtl/>
          <w:lang w:eastAsia="en-US"/>
        </w:rPr>
        <w:t>____________________________</w:t>
      </w:r>
    </w:p>
    <w:p w14:paraId="4CB9B1FF" w14:textId="77777777" w:rsidR="00E267AE" w:rsidRPr="00DD167B" w:rsidRDefault="00E267AE" w:rsidP="00DC7E06">
      <w:pPr>
        <w:pStyle w:val="BodyText"/>
        <w:spacing w:line="240" w:lineRule="exact"/>
        <w:jc w:val="both"/>
        <w:rPr>
          <w:rFonts w:ascii="David" w:hAnsi="David"/>
          <w:rtl/>
        </w:rPr>
      </w:pPr>
    </w:p>
    <w:p w14:paraId="0AEE62B9" w14:textId="77777777" w:rsidR="00AF1907" w:rsidRPr="00DD167B" w:rsidRDefault="00AF1907" w:rsidP="00AC6D12">
      <w:pPr>
        <w:pStyle w:val="BodyText"/>
        <w:spacing w:line="240" w:lineRule="exact"/>
        <w:jc w:val="both"/>
        <w:rPr>
          <w:rFonts w:ascii="David" w:hAnsi="David"/>
          <w:b/>
          <w:bCs/>
          <w:u w:val="single"/>
          <w:rtl/>
        </w:rPr>
      </w:pPr>
    </w:p>
    <w:p w14:paraId="764E19F0" w14:textId="77777777" w:rsidR="00AF1907" w:rsidRPr="00DD167B" w:rsidRDefault="00AF1907" w:rsidP="00AC6D12">
      <w:pPr>
        <w:pStyle w:val="BodyText"/>
        <w:spacing w:line="240" w:lineRule="exact"/>
        <w:jc w:val="both"/>
        <w:rPr>
          <w:rFonts w:ascii="David" w:hAnsi="David"/>
          <w:b/>
          <w:bCs/>
          <w:u w:val="single"/>
          <w:rtl/>
        </w:rPr>
      </w:pPr>
    </w:p>
    <w:p w14:paraId="2D45F803" w14:textId="07753CBD" w:rsidR="00E267AE" w:rsidRPr="00DD167B" w:rsidRDefault="00E267AE" w:rsidP="006E7C15">
      <w:pPr>
        <w:pStyle w:val="BodyText"/>
        <w:spacing w:line="240" w:lineRule="exact"/>
        <w:jc w:val="both"/>
        <w:rPr>
          <w:rFonts w:ascii="David" w:hAnsi="David"/>
          <w:rtl/>
        </w:rPr>
      </w:pPr>
      <w:r w:rsidRPr="00DD167B">
        <w:rPr>
          <w:rFonts w:ascii="David" w:hAnsi="David"/>
          <w:b/>
          <w:bCs/>
          <w:u w:val="single"/>
          <w:rtl/>
        </w:rPr>
        <w:t>תאריך:</w:t>
      </w:r>
      <w:r w:rsidRPr="00DD167B">
        <w:rPr>
          <w:rFonts w:ascii="David" w:hAnsi="David"/>
          <w:rtl/>
        </w:rPr>
        <w:tab/>
      </w:r>
      <w:r w:rsidR="00AC6D12" w:rsidRPr="00DD167B">
        <w:rPr>
          <w:rFonts w:ascii="David" w:hAnsi="David"/>
          <w:rtl/>
        </w:rPr>
        <w:t xml:space="preserve">             </w:t>
      </w:r>
      <w:r w:rsidRPr="00DD167B">
        <w:rPr>
          <w:rFonts w:ascii="David" w:hAnsi="David"/>
          <w:b/>
          <w:bCs/>
          <w:u w:val="single"/>
          <w:rtl/>
        </w:rPr>
        <w:t xml:space="preserve">חתימת </w:t>
      </w:r>
      <w:r w:rsidR="00AC6D12" w:rsidRPr="00DD167B">
        <w:rPr>
          <w:rFonts w:ascii="David" w:hAnsi="David"/>
          <w:b/>
          <w:bCs/>
          <w:u w:val="single"/>
          <w:rtl/>
        </w:rPr>
        <w:t>כותב</w:t>
      </w:r>
      <w:r w:rsidR="001C1412">
        <w:rPr>
          <w:rFonts w:ascii="David" w:hAnsi="David" w:hint="cs"/>
          <w:b/>
          <w:bCs/>
          <w:u w:val="single"/>
          <w:rtl/>
        </w:rPr>
        <w:t>/ת</w:t>
      </w:r>
      <w:r w:rsidR="00AC6D12" w:rsidRPr="00DD167B">
        <w:rPr>
          <w:rFonts w:ascii="David" w:hAnsi="David"/>
          <w:b/>
          <w:bCs/>
          <w:u w:val="single"/>
          <w:rtl/>
        </w:rPr>
        <w:t xml:space="preserve"> עבודת ה</w:t>
      </w:r>
      <w:r w:rsidR="006E7C15">
        <w:rPr>
          <w:rFonts w:ascii="David" w:hAnsi="David" w:hint="cs"/>
          <w:b/>
          <w:bCs/>
          <w:u w:val="single"/>
          <w:rtl/>
        </w:rPr>
        <w:t>תזה/ גמר</w:t>
      </w:r>
      <w:r w:rsidR="00AC6D12" w:rsidRPr="00DD167B">
        <w:rPr>
          <w:rFonts w:ascii="David" w:hAnsi="David"/>
          <w:b/>
          <w:bCs/>
          <w:u w:val="single"/>
          <w:rtl/>
        </w:rPr>
        <w:t>:</w:t>
      </w:r>
      <w:r w:rsidRPr="00DD167B">
        <w:rPr>
          <w:rFonts w:ascii="David" w:hAnsi="David"/>
          <w:b/>
          <w:bCs/>
          <w:rtl/>
        </w:rPr>
        <w:t xml:space="preserve">        </w:t>
      </w:r>
      <w:r w:rsidRPr="00DD167B">
        <w:rPr>
          <w:rFonts w:ascii="David" w:hAnsi="David"/>
          <w:b/>
          <w:bCs/>
          <w:u w:val="single"/>
          <w:rtl/>
        </w:rPr>
        <w:t>חתימת המנחה/המנחים לאישור הה</w:t>
      </w:r>
      <w:r w:rsidR="006E7C15">
        <w:rPr>
          <w:rFonts w:ascii="David" w:hAnsi="David" w:hint="cs"/>
          <w:b/>
          <w:bCs/>
          <w:u w:val="single"/>
          <w:rtl/>
        </w:rPr>
        <w:t>נ</w:t>
      </w:r>
      <w:r w:rsidRPr="00DD167B">
        <w:rPr>
          <w:rFonts w:ascii="David" w:hAnsi="David"/>
          <w:b/>
          <w:bCs/>
          <w:u w:val="single"/>
          <w:rtl/>
        </w:rPr>
        <w:t>גשה:</w:t>
      </w:r>
    </w:p>
    <w:p w14:paraId="70484D40" w14:textId="77777777" w:rsidR="00A24D67" w:rsidRPr="00DD167B" w:rsidRDefault="00A24D67" w:rsidP="00DC7E06">
      <w:pPr>
        <w:pStyle w:val="BodyText"/>
        <w:spacing w:line="240" w:lineRule="exact"/>
        <w:jc w:val="both"/>
        <w:rPr>
          <w:rFonts w:ascii="David" w:hAnsi="David"/>
          <w:rtl/>
        </w:rPr>
      </w:pPr>
    </w:p>
    <w:p w14:paraId="20C87901" w14:textId="1F8E13D6" w:rsidR="00AC6D12" w:rsidRPr="00DD167B" w:rsidRDefault="00AC6D12" w:rsidP="006E7C15">
      <w:pPr>
        <w:pStyle w:val="BodyText"/>
        <w:spacing w:line="240" w:lineRule="exact"/>
        <w:jc w:val="both"/>
        <w:rPr>
          <w:rFonts w:ascii="David" w:hAnsi="David"/>
          <w:rtl/>
        </w:rPr>
      </w:pPr>
      <w:r w:rsidRPr="00DD167B">
        <w:rPr>
          <w:rFonts w:ascii="David" w:hAnsi="David"/>
          <w:rtl/>
        </w:rPr>
        <w:t>________</w:t>
      </w:r>
      <w:r w:rsidRPr="00DD167B">
        <w:rPr>
          <w:rFonts w:ascii="David" w:hAnsi="David"/>
          <w:rtl/>
        </w:rPr>
        <w:tab/>
        <w:t xml:space="preserve">            _________  </w:t>
      </w:r>
      <w:r w:rsidR="006E7C15">
        <w:rPr>
          <w:rFonts w:ascii="David" w:hAnsi="David"/>
          <w:rtl/>
        </w:rPr>
        <w:tab/>
      </w:r>
      <w:r w:rsidRPr="00DD167B">
        <w:rPr>
          <w:rFonts w:ascii="David" w:hAnsi="David"/>
          <w:rtl/>
        </w:rPr>
        <w:tab/>
        <w:t>_________________</w:t>
      </w:r>
      <w:r w:rsidR="006E7C15">
        <w:rPr>
          <w:rFonts w:ascii="David" w:hAnsi="David"/>
          <w:rtl/>
        </w:rPr>
        <w:t>_________</w:t>
      </w:r>
      <w:r w:rsidR="00AF1907" w:rsidRPr="00DD167B">
        <w:rPr>
          <w:rFonts w:ascii="David" w:hAnsi="David"/>
          <w:rtl/>
        </w:rPr>
        <w:t>_</w:t>
      </w:r>
      <w:r w:rsidRPr="00DD167B">
        <w:rPr>
          <w:rFonts w:ascii="David" w:hAnsi="David"/>
          <w:rtl/>
        </w:rPr>
        <w:t>___</w:t>
      </w:r>
    </w:p>
    <w:p w14:paraId="5C6DE3EA" w14:textId="7B4C826C" w:rsidR="00AC6D12" w:rsidRPr="00DD167B" w:rsidRDefault="006E7C15" w:rsidP="006E7C15">
      <w:pPr>
        <w:pStyle w:val="BodyText"/>
        <w:spacing w:line="240" w:lineRule="exact"/>
        <w:jc w:val="both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 </w:t>
      </w:r>
    </w:p>
    <w:p w14:paraId="7ECD722D" w14:textId="77777777" w:rsidR="00AC6D12" w:rsidRPr="00DD167B" w:rsidRDefault="00AC6D12" w:rsidP="00A24D67">
      <w:pPr>
        <w:pStyle w:val="BodyText"/>
        <w:spacing w:line="240" w:lineRule="exact"/>
        <w:jc w:val="both"/>
        <w:rPr>
          <w:rFonts w:ascii="David" w:hAnsi="David"/>
          <w:rtl/>
        </w:rPr>
      </w:pPr>
      <w:r w:rsidRPr="00DD167B">
        <w:rPr>
          <w:rFonts w:ascii="David" w:hAnsi="David"/>
          <w:rtl/>
        </w:rPr>
        <w:t xml:space="preserve"> </w:t>
      </w:r>
    </w:p>
    <w:sectPr w:rsidR="00AC6D12" w:rsidRPr="00DD167B" w:rsidSect="00781118">
      <w:pgSz w:w="11906" w:h="16838"/>
      <w:pgMar w:top="1135" w:right="1800" w:bottom="851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CA881B" w16cid:durableId="2162B3C2"/>
  <w16cid:commentId w16cid:paraId="025115FA" w16cid:durableId="2162B3C3"/>
  <w16cid:commentId w16cid:paraId="7BC4D303" w16cid:durableId="2162B3C4"/>
  <w16cid:commentId w16cid:paraId="48E006F6" w16cid:durableId="2162B3C5"/>
  <w16cid:commentId w16cid:paraId="76A35143" w16cid:durableId="2162B3C6"/>
  <w16cid:commentId w16cid:paraId="72717F2F" w16cid:durableId="2162B3C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3C65F1" w14:textId="77777777" w:rsidR="007B1F57" w:rsidRDefault="007B1F57" w:rsidP="00637006">
      <w:pPr>
        <w:spacing w:after="0" w:line="240" w:lineRule="auto"/>
      </w:pPr>
      <w:r>
        <w:separator/>
      </w:r>
    </w:p>
  </w:endnote>
  <w:endnote w:type="continuationSeparator" w:id="0">
    <w:p w14:paraId="0ECCEDF8" w14:textId="77777777" w:rsidR="007B1F57" w:rsidRDefault="007B1F57" w:rsidP="00637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8DF89" w14:textId="77777777" w:rsidR="007B1F57" w:rsidRDefault="007B1F57" w:rsidP="00637006">
      <w:pPr>
        <w:spacing w:after="0" w:line="240" w:lineRule="auto"/>
      </w:pPr>
      <w:r>
        <w:separator/>
      </w:r>
    </w:p>
  </w:footnote>
  <w:footnote w:type="continuationSeparator" w:id="0">
    <w:p w14:paraId="55CCB5E1" w14:textId="77777777" w:rsidR="007B1F57" w:rsidRDefault="007B1F57" w:rsidP="00637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BD21504_"/>
      </v:shape>
    </w:pict>
  </w:numPicBullet>
  <w:abstractNum w:abstractNumId="0" w15:restartNumberingAfterBreak="0">
    <w:nsid w:val="1A590B07"/>
    <w:multiLevelType w:val="hybridMultilevel"/>
    <w:tmpl w:val="59CC531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" w15:restartNumberingAfterBreak="0">
    <w:nsid w:val="34E444FE"/>
    <w:multiLevelType w:val="hybridMultilevel"/>
    <w:tmpl w:val="7B9CAEA8"/>
    <w:lvl w:ilvl="0" w:tplc="EE305750">
      <w:start w:val="1"/>
      <w:numFmt w:val="bullet"/>
      <w:lvlText w:val=""/>
      <w:lvlPicBulletId w:val="0"/>
      <w:lvlJc w:val="left"/>
      <w:pPr>
        <w:ind w:left="77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50714133"/>
    <w:multiLevelType w:val="hybridMultilevel"/>
    <w:tmpl w:val="02EC5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18373D"/>
    <w:multiLevelType w:val="hybridMultilevel"/>
    <w:tmpl w:val="896EC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tDQ3NTU0Nzc1tDBT0lEKTi0uzszPAykwrAUAzy8X+iwAAAA="/>
  </w:docVars>
  <w:rsids>
    <w:rsidRoot w:val="005C74EE"/>
    <w:rsid w:val="000257AD"/>
    <w:rsid w:val="00073721"/>
    <w:rsid w:val="000900A6"/>
    <w:rsid w:val="000F1047"/>
    <w:rsid w:val="000F4FF5"/>
    <w:rsid w:val="0012212C"/>
    <w:rsid w:val="00145D95"/>
    <w:rsid w:val="00151981"/>
    <w:rsid w:val="00156AF2"/>
    <w:rsid w:val="001A1FAB"/>
    <w:rsid w:val="001C029C"/>
    <w:rsid w:val="001C0EE8"/>
    <w:rsid w:val="001C1412"/>
    <w:rsid w:val="001F7687"/>
    <w:rsid w:val="00283F7F"/>
    <w:rsid w:val="002A7B3B"/>
    <w:rsid w:val="002F30C9"/>
    <w:rsid w:val="002F7957"/>
    <w:rsid w:val="00300904"/>
    <w:rsid w:val="003259F5"/>
    <w:rsid w:val="003530A9"/>
    <w:rsid w:val="0038066C"/>
    <w:rsid w:val="00393C03"/>
    <w:rsid w:val="003A1197"/>
    <w:rsid w:val="003C36EF"/>
    <w:rsid w:val="003D29C6"/>
    <w:rsid w:val="00421CA1"/>
    <w:rsid w:val="00457795"/>
    <w:rsid w:val="004F139C"/>
    <w:rsid w:val="00583C3A"/>
    <w:rsid w:val="005C74EE"/>
    <w:rsid w:val="00637006"/>
    <w:rsid w:val="00685BA3"/>
    <w:rsid w:val="006C152B"/>
    <w:rsid w:val="006E7C15"/>
    <w:rsid w:val="00720D4B"/>
    <w:rsid w:val="00747F53"/>
    <w:rsid w:val="00780D11"/>
    <w:rsid w:val="00781118"/>
    <w:rsid w:val="007947D7"/>
    <w:rsid w:val="007A7B32"/>
    <w:rsid w:val="007B1F57"/>
    <w:rsid w:val="00801194"/>
    <w:rsid w:val="00815A24"/>
    <w:rsid w:val="00842979"/>
    <w:rsid w:val="008D65D1"/>
    <w:rsid w:val="008F3D38"/>
    <w:rsid w:val="00925E63"/>
    <w:rsid w:val="009A5C8D"/>
    <w:rsid w:val="00A03348"/>
    <w:rsid w:val="00A24D67"/>
    <w:rsid w:val="00A26CF1"/>
    <w:rsid w:val="00A66E35"/>
    <w:rsid w:val="00A92CC7"/>
    <w:rsid w:val="00A97FD4"/>
    <w:rsid w:val="00AA0A71"/>
    <w:rsid w:val="00AC6D12"/>
    <w:rsid w:val="00AF1907"/>
    <w:rsid w:val="00AF67BC"/>
    <w:rsid w:val="00AF7832"/>
    <w:rsid w:val="00B20A3B"/>
    <w:rsid w:val="00B43091"/>
    <w:rsid w:val="00B84BC7"/>
    <w:rsid w:val="00BA3FA4"/>
    <w:rsid w:val="00C1411F"/>
    <w:rsid w:val="00C323F6"/>
    <w:rsid w:val="00C34BF0"/>
    <w:rsid w:val="00C710A1"/>
    <w:rsid w:val="00C740A2"/>
    <w:rsid w:val="00D26659"/>
    <w:rsid w:val="00D46D17"/>
    <w:rsid w:val="00D47C3C"/>
    <w:rsid w:val="00DA42C4"/>
    <w:rsid w:val="00DC7E06"/>
    <w:rsid w:val="00DD167B"/>
    <w:rsid w:val="00DE62B9"/>
    <w:rsid w:val="00E00346"/>
    <w:rsid w:val="00E028A5"/>
    <w:rsid w:val="00E20344"/>
    <w:rsid w:val="00E267AE"/>
    <w:rsid w:val="00E961B9"/>
    <w:rsid w:val="00F81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C7654"/>
  <w15:docId w15:val="{3E0EF497-4214-47A3-8D00-F17723273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783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4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74EE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70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70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37006"/>
    <w:rPr>
      <w:vertAlign w:val="superscript"/>
    </w:rPr>
  </w:style>
  <w:style w:type="paragraph" w:styleId="BodyText">
    <w:name w:val="Body Text"/>
    <w:basedOn w:val="Normal"/>
    <w:link w:val="BodyTextChar"/>
    <w:rsid w:val="00E267AE"/>
    <w:pPr>
      <w:spacing w:after="0" w:line="240" w:lineRule="auto"/>
    </w:pPr>
    <w:rPr>
      <w:rFonts w:ascii="Times New Roman" w:eastAsia="Times New Roman" w:hAnsi="Times New Roman" w:cs="David"/>
      <w:sz w:val="24"/>
      <w:szCs w:val="24"/>
      <w:lang w:eastAsia="he-IL"/>
    </w:rPr>
  </w:style>
  <w:style w:type="character" w:customStyle="1" w:styleId="BodyTextChar">
    <w:name w:val="Body Text Char"/>
    <w:basedOn w:val="DefaultParagraphFont"/>
    <w:link w:val="BodyText"/>
    <w:rsid w:val="00E267AE"/>
    <w:rPr>
      <w:rFonts w:ascii="Times New Roman" w:eastAsia="Times New Roman" w:hAnsi="Times New Roman" w:cs="David"/>
      <w:sz w:val="24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0A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0A6"/>
    <w:rPr>
      <w:rFonts w:ascii="Tahoma" w:hAnsi="Tahoma" w:cs="Tahom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4D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D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D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D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D67"/>
    <w:rPr>
      <w:b/>
      <w:bCs/>
      <w:sz w:val="20"/>
      <w:szCs w:val="20"/>
    </w:rPr>
  </w:style>
  <w:style w:type="paragraph" w:customStyle="1" w:styleId="m-307581856219110466msolistparagraph">
    <w:name w:val="m_-307581856219110466msolistparagraph"/>
    <w:basedOn w:val="Normal"/>
    <w:rsid w:val="00A24D6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307581856219110466msobodytext">
    <w:name w:val="m_-307581856219110466msobodytext"/>
    <w:basedOn w:val="Normal"/>
    <w:rsid w:val="00A24D6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61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SolBoxUcIsActive xmlns="91f87400-48bf-4562-b263-8e6a686d8e85">true</SolBoxUcIsActiv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18F978FA7C31CD4494955EF333D1827E" ma:contentTypeVersion="6" ma:contentTypeDescription="צור מסמך חדש." ma:contentTypeScope="" ma:versionID="4d343a39534e96696ed755a399c64dce">
  <xsd:schema xmlns:xsd="http://www.w3.org/2001/XMLSchema" xmlns:xs="http://www.w3.org/2001/XMLSchema" xmlns:p="http://schemas.microsoft.com/office/2006/metadata/properties" xmlns:ns1="http://schemas.microsoft.com/sharepoint/v3" xmlns:ns2="91f87400-48bf-4562-b263-8e6a686d8e85" targetNamespace="http://schemas.microsoft.com/office/2006/metadata/properties" ma:root="true" ma:fieldsID="1db668b26d891e75e7f5330f0f3f30b5" ns1:_="" ns2:_="">
    <xsd:import namespace="http://schemas.microsoft.com/sharepoint/v3"/>
    <xsd:import namespace="91f87400-48bf-4562-b263-8e6a686d8e8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lBoxUcIs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'מתזמן תאריך התחלה' הוא עמודת אתר שיוצרת תכונת הפרסום. היא משמשת לציון התאריך והשעה שבהם יופיע הדף לראשונה בפני מבקרי האתר.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'תזמון תאריך הסיום' הוא עמודת אתר שיוצרת תכונת הפרסום. היא משמשת לציון התאריך והשעה שבהם הדף לא יופיע עוד בפני מבקרי האתר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87400-48bf-4562-b263-8e6a686d8e85" elementFormDefault="qualified">
    <xsd:import namespace="http://schemas.microsoft.com/office/2006/documentManagement/types"/>
    <xsd:import namespace="http://schemas.microsoft.com/office/infopath/2007/PartnerControls"/>
    <xsd:element name="SolBoxUcIsActive" ma:index="10" nillable="true" ma:displayName="IsActive" ma:default="0" ma:internalName="SolBoxUcIsActi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8CEE2F-ADEA-4FEC-8EE9-41A3C23B3D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1f87400-48bf-4562-b263-8e6a686d8e85"/>
  </ds:schemaRefs>
</ds:datastoreItem>
</file>

<file path=customXml/itemProps2.xml><?xml version="1.0" encoding="utf-8"?>
<ds:datastoreItem xmlns:ds="http://schemas.openxmlformats.org/officeDocument/2006/customXml" ds:itemID="{AAE8BB15-1583-415E-A54D-D151CACC46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018F3F-8D9C-460C-86DC-8D8FFE526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f87400-48bf-4562-b263-8e6a686d8e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51432-E540-4489-8174-25C314F4F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6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טופס הפקדת עבודות גמר ותזות</vt:lpstr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טופס הפקדת עבודות גמר ותזות</dc:title>
  <dc:creator>Valeria Magidov</dc:creator>
  <cp:lastModifiedBy>Avi Mosseri</cp:lastModifiedBy>
  <cp:revision>2</cp:revision>
  <cp:lastPrinted>2019-11-21T08:31:00Z</cp:lastPrinted>
  <dcterms:created xsi:type="dcterms:W3CDTF">2019-12-09T08:26:00Z</dcterms:created>
  <dcterms:modified xsi:type="dcterms:W3CDTF">2019-12-09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752637</vt:lpwstr>
  </property>
  <property fmtid="{D5CDD505-2E9C-101B-9397-08002B2CF9AE}" pid="3" name="InsertAsFootnote">
    <vt:lpwstr>False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  <property fmtid="{D5CDD505-2E9C-101B-9397-08002B2CF9AE}" pid="6" name="ContentTypeId">
    <vt:lpwstr>0x01010018F978FA7C31CD4494955EF333D1827E</vt:lpwstr>
  </property>
</Properties>
</file>